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0AFC9" w14:textId="19EA3C27" w:rsidR="003038DE" w:rsidRPr="00A345B9" w:rsidRDefault="00D41F32">
      <w:pPr>
        <w:pStyle w:val="berschrift1"/>
        <w:spacing w:before="0" w:line="240" w:lineRule="auto"/>
        <w:rPr>
          <w:rFonts w:cs="Times New Roman"/>
          <w:lang w:val="en-GB"/>
        </w:rPr>
      </w:pPr>
      <w:r w:rsidRPr="00A345B9">
        <w:rPr>
          <w:rFonts w:cs="Times New Roman"/>
          <w:lang w:val="en-GB"/>
        </w:rPr>
        <w:t>Agenda</w:t>
      </w:r>
    </w:p>
    <w:sdt>
      <w:sdtPr>
        <w:rPr>
          <w:rFonts w:ascii="Cambria" w:eastAsia="Calibri" w:hAnsi="Cambria" w:cs="Calibri"/>
          <w:lang w:val="en-GB"/>
        </w:rPr>
        <w:id w:val="111145805"/>
        <w:bibliography/>
      </w:sdtPr>
      <w:sdtEndPr/>
      <w:sdtContent>
        <w:p w14:paraId="50CB368D" w14:textId="3A68F245" w:rsidR="00D41F32" w:rsidRPr="00A345B9" w:rsidRDefault="00A345B9" w:rsidP="005857F3">
          <w:pPr>
            <w:pStyle w:val="Literaturverzeichnis"/>
            <w:rPr>
              <w:rFonts w:ascii="Cambria" w:eastAsia="Calibri" w:hAnsi="Cambria" w:cs="Calibri"/>
              <w:lang w:val="en-GB"/>
            </w:rPr>
          </w:pPr>
          <w:r w:rsidRPr="00A345B9">
            <w:rPr>
              <w:rFonts w:ascii="Cambria" w:eastAsia="Calibri" w:hAnsi="Cambria" w:cs="Calibri"/>
              <w:lang w:val="en-GB"/>
            </w:rPr>
            <w:t>The next meeting will be held as follows.</w:t>
          </w:r>
        </w:p>
        <w:p w14:paraId="42E982EA" w14:textId="77777777" w:rsidR="00D41F32" w:rsidRPr="00A345B9" w:rsidRDefault="00D41F32" w:rsidP="00D41F32">
          <w:pPr>
            <w:rPr>
              <w:lang w:val="en-GB"/>
            </w:rPr>
          </w:pPr>
        </w:p>
        <w:tbl>
          <w:tblPr>
            <w:tblW w:w="8971" w:type="dxa"/>
            <w:tblInd w:w="96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top w:w="113" w:type="dxa"/>
              <w:left w:w="93" w:type="dxa"/>
              <w:bottom w:w="113" w:type="dxa"/>
              <w:right w:w="113" w:type="dxa"/>
            </w:tblCellMar>
            <w:tblLook w:val="0000" w:firstRow="0" w:lastRow="0" w:firstColumn="0" w:lastColumn="0" w:noHBand="0" w:noVBand="0"/>
          </w:tblPr>
          <w:tblGrid>
            <w:gridCol w:w="4536"/>
            <w:gridCol w:w="4435"/>
          </w:tblGrid>
          <w:tr w:rsidR="00D41F32" w:rsidRPr="00A345B9" w14:paraId="5AF2F486" w14:textId="77777777" w:rsidTr="00DB52E9">
            <w:tc>
              <w:tcPr>
                <w:tcW w:w="8971" w:type="dxa"/>
                <w:gridSpan w:val="2"/>
                <w:shd w:val="clear" w:color="auto" w:fill="auto"/>
                <w:tcMar>
                  <w:left w:w="93" w:type="dxa"/>
                </w:tcMar>
              </w:tcPr>
              <w:p w14:paraId="07C6863E" w14:textId="77777777" w:rsidR="00D41F32" w:rsidRPr="00A345B9" w:rsidRDefault="00D41F32" w:rsidP="00DB52E9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Topic of the agenda</w:t>
                </w:r>
              </w:p>
              <w:p w14:paraId="6618A807" w14:textId="77777777" w:rsidR="00D41F32" w:rsidRPr="00A345B9" w:rsidRDefault="00D41F32" w:rsidP="00DB52E9">
                <w:pPr>
                  <w:pStyle w:val="TabelleContent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Progress report</w:t>
                </w:r>
              </w:p>
            </w:tc>
          </w:tr>
          <w:tr w:rsidR="00D41F32" w:rsidRPr="00A345B9" w14:paraId="10B00C10" w14:textId="77777777" w:rsidTr="00DB52E9">
            <w:tc>
              <w:tcPr>
                <w:tcW w:w="4536" w:type="dxa"/>
                <w:shd w:val="clear" w:color="auto" w:fill="auto"/>
                <w:tcMar>
                  <w:left w:w="93" w:type="dxa"/>
                </w:tcMar>
              </w:tcPr>
              <w:p w14:paraId="359BACAB" w14:textId="7777777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Date &amp; Time</w:t>
                </w:r>
              </w:p>
              <w:p w14:paraId="303BFCDB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24.03.2020 / 13:05 – 13:50</w:t>
                </w:r>
              </w:p>
            </w:tc>
            <w:tc>
              <w:tcPr>
                <w:tcW w:w="4435" w:type="dxa"/>
                <w:shd w:val="clear" w:color="auto" w:fill="auto"/>
                <w:tcMar>
                  <w:left w:w="93" w:type="dxa"/>
                </w:tcMar>
              </w:tcPr>
              <w:p w14:paraId="08602425" w14:textId="7777777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Venue</w:t>
                </w:r>
              </w:p>
              <w:p w14:paraId="6B5756F6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/>
                  </w:rPr>
                </w:pPr>
              </w:p>
            </w:tc>
          </w:tr>
          <w:tr w:rsidR="00D41F32" w:rsidRPr="00A345B9" w14:paraId="4486248E" w14:textId="77777777" w:rsidTr="00DB52E9">
            <w:tc>
              <w:tcPr>
                <w:tcW w:w="4536" w:type="dxa"/>
                <w:shd w:val="clear" w:color="auto" w:fill="auto"/>
                <w:tcMar>
                  <w:left w:w="93" w:type="dxa"/>
                </w:tcMar>
              </w:tcPr>
              <w:p w14:paraId="4CCB7C7B" w14:textId="7777777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List of Participants</w:t>
                </w:r>
              </w:p>
              <w:p w14:paraId="35735D24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 w:eastAsia="de-DE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Jenny Meier</w:t>
                </w:r>
              </w:p>
              <w:p w14:paraId="25C8FB7B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 w:eastAsia="de-DE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Silvan Burkard</w:t>
                </w:r>
              </w:p>
              <w:p w14:paraId="2A646983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 w:eastAsia="de-DE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Roman Fischer</w:t>
                </w:r>
              </w:p>
              <w:p w14:paraId="69309989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 w:eastAsia="de-DE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Reto Gärtner</w:t>
                </w:r>
              </w:p>
              <w:p w14:paraId="087EF989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 w:eastAsia="de-DE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Julian Jeisy (project leader)</w:t>
                </w:r>
              </w:p>
            </w:tc>
            <w:tc>
              <w:tcPr>
                <w:tcW w:w="4435" w:type="dxa"/>
                <w:shd w:val="clear" w:color="auto" w:fill="auto"/>
                <w:tcMar>
                  <w:left w:w="93" w:type="dxa"/>
                </w:tcMar>
              </w:tcPr>
              <w:p w14:paraId="0A37AB4E" w14:textId="7777777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Absentees</w:t>
                </w:r>
              </w:p>
              <w:p w14:paraId="14B37B19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-</w:t>
                </w:r>
              </w:p>
            </w:tc>
          </w:tr>
          <w:tr w:rsidR="00D41F32" w:rsidRPr="00A345B9" w14:paraId="3C5A7EA6" w14:textId="77777777" w:rsidTr="00DB52E9">
            <w:tc>
              <w:tcPr>
                <w:tcW w:w="4536" w:type="dxa"/>
                <w:shd w:val="clear" w:color="auto" w:fill="auto"/>
                <w:tcMar>
                  <w:left w:w="93" w:type="dxa"/>
                </w:tcMar>
              </w:tcPr>
              <w:p w14:paraId="69353772" w14:textId="0CD6E70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Chairperson</w:t>
                </w:r>
              </w:p>
              <w:p w14:paraId="399D04C7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Julian Jeisy</w:t>
                </w:r>
              </w:p>
            </w:tc>
            <w:tc>
              <w:tcPr>
                <w:tcW w:w="4435" w:type="dxa"/>
                <w:shd w:val="clear" w:color="auto" w:fill="auto"/>
                <w:tcMar>
                  <w:left w:w="93" w:type="dxa"/>
                </w:tcMar>
              </w:tcPr>
              <w:p w14:paraId="57CD2381" w14:textId="77777777" w:rsidR="00D41F32" w:rsidRPr="00A345B9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/>
                  </w:rPr>
                  <w:t>Minute-taker</w:t>
                </w:r>
              </w:p>
              <w:p w14:paraId="73D7E433" w14:textId="77777777" w:rsidR="00D41F32" w:rsidRPr="00A345B9" w:rsidRDefault="00D41F32" w:rsidP="007F5F23">
                <w:pPr>
                  <w:pStyle w:val="TabelleContent"/>
                  <w:rPr>
                    <w:rFonts w:cs="Arial"/>
                    <w:lang w:val="en-GB"/>
                  </w:rPr>
                </w:pPr>
                <w:r w:rsidRPr="00A345B9">
                  <w:rPr>
                    <w:rFonts w:cs="Arial"/>
                    <w:lang w:val="en-GB" w:eastAsia="de-DE"/>
                  </w:rPr>
                  <w:t>Roman Fischer</w:t>
                </w:r>
              </w:p>
            </w:tc>
          </w:tr>
        </w:tbl>
        <w:p w14:paraId="04DBE7EC" w14:textId="77777777" w:rsidR="00D41F32" w:rsidRPr="00A345B9" w:rsidRDefault="00D41F32" w:rsidP="00D41F32">
          <w:pPr>
            <w:rPr>
              <w:lang w:val="en-GB"/>
            </w:rPr>
          </w:pPr>
        </w:p>
        <w:p w14:paraId="2058BFE5" w14:textId="2AEB9A36" w:rsidR="00D41F32" w:rsidRPr="00A345B9" w:rsidRDefault="00D41F32" w:rsidP="00643637">
          <w:pPr>
            <w:pStyle w:val="berschrift2"/>
            <w:rPr>
              <w:lang w:val="en-GB"/>
            </w:rPr>
          </w:pPr>
          <w:r w:rsidRPr="00A345B9">
            <w:rPr>
              <w:lang w:val="en-GB"/>
            </w:rPr>
            <w:t>Background information</w:t>
          </w:r>
        </w:p>
        <w:p w14:paraId="05A128BD" w14:textId="77777777" w:rsidR="00D41F32" w:rsidRPr="00A345B9" w:rsidRDefault="00D41F32" w:rsidP="00D41F32">
          <w:pPr>
            <w:rPr>
              <w:lang w:val="en-GB"/>
            </w:rPr>
          </w:pPr>
          <w:r w:rsidRPr="00A345B9">
            <w:rPr>
              <w:lang w:val="en-GB"/>
            </w:rPr>
            <w:t>This serves to remind attendees of things they may have forgotten.</w:t>
          </w:r>
        </w:p>
        <w:p w14:paraId="5FA3D33C" w14:textId="490CDBCC" w:rsidR="00D41F32" w:rsidRPr="00A345B9" w:rsidRDefault="00D41F32" w:rsidP="00D41F32">
          <w:pPr>
            <w:rPr>
              <w:lang w:val="en-GB"/>
            </w:rPr>
          </w:pPr>
          <w:r w:rsidRPr="00A345B9">
            <w:rPr>
              <w:lang w:val="en-GB"/>
            </w:rPr>
            <w:t>It can give them new information or inform them of the meeting's importance.</w:t>
          </w:r>
        </w:p>
        <w:p w14:paraId="0D590B70" w14:textId="2C187180" w:rsidR="00D41F32" w:rsidRPr="00A345B9" w:rsidRDefault="00D41F32" w:rsidP="00D41F32">
          <w:pPr>
            <w:rPr>
              <w:lang w:val="en-GB"/>
            </w:rPr>
          </w:pPr>
        </w:p>
        <w:p w14:paraId="40C6FC9D" w14:textId="24BF07C0" w:rsidR="00D41F32" w:rsidRPr="00A345B9" w:rsidRDefault="00D41F32" w:rsidP="00643637">
          <w:pPr>
            <w:pStyle w:val="berschrift2"/>
            <w:rPr>
              <w:lang w:val="en-GB"/>
            </w:rPr>
          </w:pPr>
          <w:r w:rsidRPr="00A345B9">
            <w:rPr>
              <w:lang w:val="en-GB"/>
            </w:rPr>
            <w:t>Topics and Goals</w:t>
          </w:r>
        </w:p>
        <w:p w14:paraId="4062AE21" w14:textId="3E9B84F2" w:rsidR="00D41F32" w:rsidRPr="00A345B9" w:rsidRDefault="009D1167" w:rsidP="00D41F32">
          <w:pPr>
            <w:rPr>
              <w:lang w:val="en-GB"/>
            </w:rPr>
          </w:pPr>
          <w:r w:rsidRPr="00A345B9">
            <w:rPr>
              <w:lang w:val="en-GB"/>
            </w:rPr>
            <w:t>The following table lists all topics and goals of the project meeting.</w:t>
          </w:r>
        </w:p>
        <w:p w14:paraId="6F480F34" w14:textId="77777777" w:rsidR="009D1167" w:rsidRPr="00A345B9" w:rsidRDefault="009D1167" w:rsidP="00D41F32">
          <w:pPr>
            <w:rPr>
              <w:lang w:val="en-GB"/>
            </w:rPr>
          </w:pPr>
        </w:p>
        <w:tbl>
          <w:tblPr>
            <w:tblStyle w:val="Tabellenraster"/>
            <w:tblW w:w="0" w:type="auto"/>
            <w:tblLook w:val="04A0" w:firstRow="1" w:lastRow="0" w:firstColumn="1" w:lastColumn="0" w:noHBand="0" w:noVBand="1"/>
          </w:tblPr>
          <w:tblGrid>
            <w:gridCol w:w="3020"/>
            <w:gridCol w:w="3020"/>
            <w:gridCol w:w="3020"/>
          </w:tblGrid>
          <w:tr w:rsidR="00D41F32" w:rsidRPr="00A345B9" w14:paraId="01B8B530" w14:textId="77777777" w:rsidTr="00D41F32">
            <w:tc>
              <w:tcPr>
                <w:tcW w:w="3020" w:type="dxa"/>
              </w:tcPr>
              <w:p w14:paraId="75A13CB2" w14:textId="7C56A142" w:rsidR="00D41F32" w:rsidRPr="00A345B9" w:rsidRDefault="00D41F32" w:rsidP="00D41F32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Topic</w:t>
                </w:r>
              </w:p>
            </w:tc>
            <w:tc>
              <w:tcPr>
                <w:tcW w:w="3020" w:type="dxa"/>
              </w:tcPr>
              <w:p w14:paraId="45A26190" w14:textId="17E6BDA8" w:rsidR="00D41F32" w:rsidRPr="00A345B9" w:rsidRDefault="00D41F32" w:rsidP="00D41F32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Preparation</w:t>
                </w:r>
              </w:p>
            </w:tc>
            <w:tc>
              <w:tcPr>
                <w:tcW w:w="3020" w:type="dxa"/>
              </w:tcPr>
              <w:p w14:paraId="0185B68B" w14:textId="69B55160" w:rsidR="00D41F32" w:rsidRPr="00A345B9" w:rsidRDefault="00A345B9" w:rsidP="00D41F32">
                <w:pPr>
                  <w:pStyle w:val="TabelleLabel"/>
                  <w:rPr>
                    <w:lang w:val="en-GB"/>
                  </w:rPr>
                </w:pPr>
                <w:r>
                  <w:rPr>
                    <w:lang w:val="en-GB"/>
                  </w:rPr>
                  <w:t>Proposed p</w:t>
                </w:r>
                <w:r w:rsidR="00D41F32" w:rsidRPr="00A345B9">
                  <w:rPr>
                    <w:lang w:val="en-GB"/>
                  </w:rPr>
                  <w:t>rocess</w:t>
                </w:r>
              </w:p>
            </w:tc>
          </w:tr>
          <w:tr w:rsidR="00D41F32" w:rsidRPr="00A345B9" w14:paraId="3E603720" w14:textId="77777777" w:rsidTr="00D41F32">
            <w:tc>
              <w:tcPr>
                <w:tcW w:w="3020" w:type="dxa"/>
              </w:tcPr>
              <w:p w14:paraId="3C7622A9" w14:textId="77777777" w:rsidR="00D41F32" w:rsidRPr="00A345B9" w:rsidRDefault="009348D3" w:rsidP="009348D3">
                <w:pPr>
                  <w:pStyle w:val="TabelleContent"/>
                  <w:rPr>
                    <w:b/>
                    <w:bCs/>
                    <w:sz w:val="22"/>
                    <w:szCs w:val="16"/>
                    <w:lang w:val="en-GB"/>
                  </w:rPr>
                </w:pPr>
                <w:r w:rsidRPr="00A345B9">
                  <w:rPr>
                    <w:b/>
                    <w:bCs/>
                    <w:sz w:val="22"/>
                    <w:szCs w:val="16"/>
                    <w:lang w:val="en-GB"/>
                  </w:rPr>
                  <w:t>Accept minutes from last meeting.</w:t>
                </w:r>
              </w:p>
              <w:p w14:paraId="2B7E772F" w14:textId="77777777" w:rsidR="00643637" w:rsidRPr="00A345B9" w:rsidRDefault="00643637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  <w:r w:rsidRPr="00A345B9">
                  <w:rPr>
                    <w:sz w:val="22"/>
                    <w:szCs w:val="16"/>
                    <w:lang w:val="en-GB"/>
                  </w:rPr>
                  <w:t>Responsibility: JJ</w:t>
                </w:r>
              </w:p>
              <w:p w14:paraId="52A0ABB5" w14:textId="2DAF0098" w:rsidR="00643637" w:rsidRPr="00A345B9" w:rsidRDefault="00643637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  <w:r w:rsidRPr="00A345B9">
                  <w:rPr>
                    <w:sz w:val="22"/>
                    <w:szCs w:val="16"/>
                    <w:lang w:val="en-GB"/>
                  </w:rPr>
                  <w:t>Duration: 3‘</w:t>
                </w:r>
              </w:p>
            </w:tc>
            <w:tc>
              <w:tcPr>
                <w:tcW w:w="3020" w:type="dxa"/>
              </w:tcPr>
              <w:p w14:paraId="78E81957" w14:textId="53C361B3" w:rsidR="00D41F32" w:rsidRPr="00A345B9" w:rsidRDefault="009348D3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  <w:r w:rsidRPr="00A345B9">
                  <w:rPr>
                    <w:sz w:val="22"/>
                    <w:szCs w:val="16"/>
                    <w:lang w:val="en-GB"/>
                  </w:rPr>
                  <w:t>Read the minutes from the last meeting</w:t>
                </w:r>
                <w:r w:rsidR="00E51A65" w:rsidRPr="00A345B9">
                  <w:rPr>
                    <w:sz w:val="22"/>
                    <w:szCs w:val="16"/>
                    <w:lang w:val="en-GB"/>
                  </w:rPr>
                  <w:t>.</w:t>
                </w:r>
              </w:p>
            </w:tc>
            <w:tc>
              <w:tcPr>
                <w:tcW w:w="3020" w:type="dxa"/>
              </w:tcPr>
              <w:p w14:paraId="7B210F98" w14:textId="79134E5D" w:rsidR="00D41F32" w:rsidRPr="00A345B9" w:rsidRDefault="009348D3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  <w:r w:rsidRPr="00A345B9">
                  <w:rPr>
                    <w:sz w:val="22"/>
                    <w:szCs w:val="16"/>
                    <w:lang w:val="en-GB"/>
                  </w:rPr>
                  <w:t>The chair will poll the team members.</w:t>
                </w:r>
              </w:p>
            </w:tc>
          </w:tr>
          <w:tr w:rsidR="00D41F32" w:rsidRPr="00A345B9" w14:paraId="403F53F4" w14:textId="77777777" w:rsidTr="00D41F32">
            <w:tc>
              <w:tcPr>
                <w:tcW w:w="3020" w:type="dxa"/>
              </w:tcPr>
              <w:p w14:paraId="478CC0D6" w14:textId="77777777" w:rsidR="00D41F32" w:rsidRPr="00A345B9" w:rsidRDefault="00D41F32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DCEB279" w14:textId="77777777" w:rsidR="00D41F32" w:rsidRPr="00A345B9" w:rsidRDefault="00D41F32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DA1B8E6" w14:textId="77777777" w:rsidR="00D41F32" w:rsidRPr="00A345B9" w:rsidRDefault="00D41F32" w:rsidP="009348D3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</w:tr>
        </w:tbl>
        <w:p w14:paraId="57021CB8" w14:textId="77777777" w:rsidR="00D41F32" w:rsidRPr="00A345B9" w:rsidRDefault="00D41F32" w:rsidP="00D41F32">
          <w:pPr>
            <w:rPr>
              <w:lang w:val="en-GB"/>
            </w:rPr>
          </w:pPr>
        </w:p>
        <w:p w14:paraId="34A48B45" w14:textId="56722D29" w:rsidR="00D41F32" w:rsidRPr="00A345B9" w:rsidRDefault="00DB52E9" w:rsidP="00DB52E9">
          <w:pPr>
            <w:pStyle w:val="berschrift1"/>
            <w:rPr>
              <w:lang w:val="en-GB"/>
            </w:rPr>
          </w:pPr>
          <w:r w:rsidRPr="00A345B9">
            <w:rPr>
              <w:lang w:val="en-GB"/>
            </w:rPr>
            <w:t>Summary minutes</w:t>
          </w:r>
        </w:p>
        <w:p w14:paraId="20116591" w14:textId="54B5CB26" w:rsidR="00DB52E9" w:rsidRPr="00A345B9" w:rsidRDefault="00DB52E9" w:rsidP="00DB52E9">
          <w:pPr>
            <w:rPr>
              <w:lang w:val="en-GB"/>
            </w:rPr>
          </w:pPr>
          <w:r w:rsidRPr="00A345B9">
            <w:rPr>
              <w:lang w:val="en-GB"/>
            </w:rPr>
            <w:t>Formal language</w:t>
          </w:r>
          <w:r w:rsidRPr="00A345B9">
            <w:rPr>
              <w:lang w:val="en-GB"/>
            </w:rPr>
            <w:t>, p</w:t>
          </w:r>
          <w:r w:rsidRPr="00A345B9">
            <w:rPr>
              <w:lang w:val="en-GB"/>
            </w:rPr>
            <w:t>ast tense (simple active or passive)</w:t>
          </w:r>
          <w:r w:rsidRPr="00A345B9">
            <w:rPr>
              <w:lang w:val="en-GB"/>
            </w:rPr>
            <w:t>, w</w:t>
          </w:r>
          <w:r w:rsidRPr="00A345B9">
            <w:rPr>
              <w:lang w:val="en-GB"/>
            </w:rPr>
            <w:t>ill-</w:t>
          </w:r>
          <w:r w:rsidRPr="00A345B9">
            <w:rPr>
              <w:lang w:val="en-GB"/>
            </w:rPr>
            <w:t>f</w:t>
          </w:r>
          <w:r w:rsidRPr="00A345B9">
            <w:rPr>
              <w:lang w:val="en-GB"/>
            </w:rPr>
            <w:t>uture for future actions</w:t>
          </w:r>
          <w:r w:rsidRPr="00A345B9">
            <w:rPr>
              <w:lang w:val="en-GB"/>
            </w:rPr>
            <w:t>, i</w:t>
          </w:r>
          <w:r w:rsidRPr="00A345B9">
            <w:rPr>
              <w:lang w:val="en-GB"/>
            </w:rPr>
            <w:t>f detailed record necessary: reported</w:t>
          </w:r>
          <w:r w:rsidRPr="00A345B9">
            <w:rPr>
              <w:lang w:val="en-GB"/>
            </w:rPr>
            <w:t xml:space="preserve"> </w:t>
          </w:r>
          <w:r w:rsidRPr="00A345B9">
            <w:rPr>
              <w:lang w:val="en-GB"/>
            </w:rPr>
            <w:t>speech</w:t>
          </w:r>
          <w:r w:rsidRPr="00A345B9">
            <w:rPr>
              <w:lang w:val="en-GB"/>
            </w:rPr>
            <w:t>.</w:t>
          </w:r>
        </w:p>
        <w:p w14:paraId="5E5E717A" w14:textId="68344689" w:rsidR="00D41F32" w:rsidRPr="00A345B9" w:rsidRDefault="00D41F32" w:rsidP="00D41F32">
          <w:pPr>
            <w:rPr>
              <w:lang w:val="en-GB"/>
            </w:rPr>
          </w:pPr>
        </w:p>
        <w:p w14:paraId="3882E138" w14:textId="7525BDD4" w:rsidR="00D41F32" w:rsidRPr="00A345B9" w:rsidRDefault="00EF4492" w:rsidP="00643637">
          <w:pPr>
            <w:pStyle w:val="berschrift2"/>
            <w:rPr>
              <w:lang w:val="en-GB"/>
            </w:rPr>
          </w:pPr>
          <w:r w:rsidRPr="00A345B9">
            <w:rPr>
              <w:lang w:val="en-GB"/>
            </w:rPr>
            <w:t xml:space="preserve">Next </w:t>
          </w:r>
          <w:r w:rsidR="00A345B9" w:rsidRPr="00A345B9">
            <w:rPr>
              <w:lang w:val="en-GB"/>
            </w:rPr>
            <w:t>steps</w:t>
          </w:r>
        </w:p>
        <w:p w14:paraId="21370DD9" w14:textId="4D8DF31A" w:rsidR="00A345B9" w:rsidRPr="00A345B9" w:rsidRDefault="00643637" w:rsidP="00643637">
          <w:pPr>
            <w:rPr>
              <w:lang w:val="en-GB"/>
            </w:rPr>
          </w:pPr>
          <w:r w:rsidRPr="00A345B9">
            <w:rPr>
              <w:lang w:val="en-GB"/>
            </w:rPr>
            <w:t xml:space="preserve">The following table shows </w:t>
          </w:r>
          <w:r w:rsidRPr="00A345B9">
            <w:rPr>
              <w:lang w:val="en-GB"/>
            </w:rPr>
            <w:t>future and pending tasks</w:t>
          </w:r>
          <w:r w:rsidR="00A345B9" w:rsidRPr="00A345B9">
            <w:rPr>
              <w:lang w:val="en-GB"/>
            </w:rPr>
            <w:t>.</w:t>
          </w:r>
        </w:p>
        <w:p w14:paraId="59B409E1" w14:textId="77777777" w:rsidR="00A345B9" w:rsidRPr="00A345B9" w:rsidRDefault="00A345B9" w:rsidP="00643637">
          <w:pPr>
            <w:rPr>
              <w:lang w:val="en-GB"/>
            </w:rPr>
          </w:pPr>
        </w:p>
        <w:tbl>
          <w:tblPr>
            <w:tblStyle w:val="Tabellenraster"/>
            <w:tblW w:w="0" w:type="auto"/>
            <w:tblLook w:val="04A0" w:firstRow="1" w:lastRow="0" w:firstColumn="1" w:lastColumn="0" w:noHBand="0" w:noVBand="1"/>
          </w:tblPr>
          <w:tblGrid>
            <w:gridCol w:w="3020"/>
            <w:gridCol w:w="3020"/>
            <w:gridCol w:w="3020"/>
          </w:tblGrid>
          <w:tr w:rsidR="00EF4492" w:rsidRPr="00A345B9" w14:paraId="16E7738F" w14:textId="77777777" w:rsidTr="00AD7AAD">
            <w:tc>
              <w:tcPr>
                <w:tcW w:w="3020" w:type="dxa"/>
              </w:tcPr>
              <w:p w14:paraId="0CFD5753" w14:textId="77777777" w:rsidR="00EF4492" w:rsidRPr="00A345B9" w:rsidRDefault="00EF4492" w:rsidP="00AD7AAD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Topic</w:t>
                </w:r>
              </w:p>
            </w:tc>
            <w:tc>
              <w:tcPr>
                <w:tcW w:w="3020" w:type="dxa"/>
              </w:tcPr>
              <w:p w14:paraId="6E0BB5A2" w14:textId="57B53331" w:rsidR="00EF4492" w:rsidRPr="00A345B9" w:rsidRDefault="00EF4492" w:rsidP="00AD7AAD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Responsibility</w:t>
                </w:r>
              </w:p>
            </w:tc>
            <w:tc>
              <w:tcPr>
                <w:tcW w:w="3020" w:type="dxa"/>
              </w:tcPr>
              <w:p w14:paraId="524407AE" w14:textId="1B9D9668" w:rsidR="00EF4492" w:rsidRPr="00A345B9" w:rsidRDefault="00EF4492" w:rsidP="00AD7AAD">
                <w:pPr>
                  <w:pStyle w:val="TabelleLabel"/>
                  <w:rPr>
                    <w:lang w:val="en-GB"/>
                  </w:rPr>
                </w:pPr>
                <w:r w:rsidRPr="00A345B9">
                  <w:rPr>
                    <w:lang w:val="en-GB"/>
                  </w:rPr>
                  <w:t>Due time</w:t>
                </w:r>
              </w:p>
            </w:tc>
          </w:tr>
          <w:tr w:rsidR="00EF4492" w:rsidRPr="00A345B9" w14:paraId="3CAA409A" w14:textId="77777777" w:rsidTr="00AD7AAD">
            <w:tc>
              <w:tcPr>
                <w:tcW w:w="3020" w:type="dxa"/>
              </w:tcPr>
              <w:p w14:paraId="7BADF6A6" w14:textId="77777777" w:rsidR="00EF4492" w:rsidRPr="00A345B9" w:rsidRDefault="00EF4492" w:rsidP="00AD7AAD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5BDC483F" w14:textId="77777777" w:rsidR="00EF4492" w:rsidRPr="00A345B9" w:rsidRDefault="00EF4492" w:rsidP="00AD7AAD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2CCC822A" w14:textId="77777777" w:rsidR="00EF4492" w:rsidRPr="00A345B9" w:rsidRDefault="00EF4492" w:rsidP="00AD7AAD">
                <w:pPr>
                  <w:pStyle w:val="TabelleContent"/>
                  <w:rPr>
                    <w:sz w:val="22"/>
                    <w:szCs w:val="16"/>
                    <w:lang w:val="en-GB"/>
                  </w:rPr>
                </w:pPr>
              </w:p>
            </w:tc>
          </w:tr>
          <w:tr w:rsidR="00A345B9" w:rsidRPr="00A345B9" w14:paraId="1A1A306B" w14:textId="77777777" w:rsidTr="00AD7AAD">
            <w:tc>
              <w:tcPr>
                <w:tcW w:w="3020" w:type="dxa"/>
              </w:tcPr>
              <w:p w14:paraId="10078D86" w14:textId="77777777" w:rsidR="00A345B9" w:rsidRPr="00A345B9" w:rsidRDefault="00A345B9" w:rsidP="00AD7AAD">
                <w:pPr>
                  <w:pStyle w:val="TabelleContent"/>
                  <w:rPr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0CCD14F1" w14:textId="77777777" w:rsidR="00A345B9" w:rsidRPr="00A345B9" w:rsidRDefault="00A345B9" w:rsidP="00AD7AAD">
                <w:pPr>
                  <w:pStyle w:val="TabelleContent"/>
                  <w:rPr>
                    <w:szCs w:val="16"/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32A90B10" w14:textId="77777777" w:rsidR="00A345B9" w:rsidRPr="00A345B9" w:rsidRDefault="00A345B9" w:rsidP="00AD7AAD">
                <w:pPr>
                  <w:pStyle w:val="TabelleContent"/>
                  <w:rPr>
                    <w:szCs w:val="16"/>
                    <w:lang w:val="en-GB"/>
                  </w:rPr>
                </w:pPr>
              </w:p>
            </w:tc>
          </w:tr>
        </w:tbl>
        <w:p w14:paraId="73D6EEA9" w14:textId="77777777" w:rsidR="00D41F32" w:rsidRPr="00A345B9" w:rsidRDefault="00D41F32" w:rsidP="00D41F32">
          <w:pPr>
            <w:rPr>
              <w:lang w:val="en-GB"/>
            </w:rPr>
          </w:pPr>
        </w:p>
        <w:p w14:paraId="2E481BD8" w14:textId="77777777" w:rsidR="00642929" w:rsidRDefault="00F77823" w:rsidP="00D41F32">
          <w:pPr>
            <w:rPr>
              <w:lang w:val="en-GB"/>
            </w:rPr>
          </w:pPr>
        </w:p>
      </w:sdtContent>
    </w:sdt>
    <w:p w14:paraId="42AFA4B0" w14:textId="7635B353" w:rsidR="003038DE" w:rsidRDefault="00642929" w:rsidP="00642929">
      <w:pPr>
        <w:pStyle w:val="berschrift2"/>
        <w:rPr>
          <w:lang w:val="en-GB"/>
        </w:rPr>
      </w:pPr>
      <w:r>
        <w:rPr>
          <w:lang w:val="en-GB"/>
        </w:rPr>
        <w:lastRenderedPageBreak/>
        <w:t>Protocoll</w:t>
      </w:r>
    </w:p>
    <w:p w14:paraId="05505767" w14:textId="479A0865" w:rsidR="00642929" w:rsidRPr="00642929" w:rsidRDefault="00642929" w:rsidP="00642929">
      <w:pPr>
        <w:pStyle w:val="Listenabsatz"/>
        <w:numPr>
          <w:ilvl w:val="0"/>
          <w:numId w:val="28"/>
        </w:numPr>
        <w:rPr>
          <w:lang w:val="en-GB"/>
        </w:rPr>
      </w:pPr>
      <w:r w:rsidRPr="00A345B9">
        <w:rPr>
          <w:b/>
          <w:bCs/>
          <w:szCs w:val="16"/>
          <w:lang w:val="en-GB"/>
        </w:rPr>
        <w:t>Accept minutes from last meeting.</w:t>
      </w:r>
    </w:p>
    <w:p w14:paraId="7B40DEE8" w14:textId="38D67201" w:rsidR="00642929" w:rsidRDefault="00642929" w:rsidP="00642929">
      <w:pPr>
        <w:pStyle w:val="Listenabsatz"/>
        <w:ind w:left="720"/>
        <w:rPr>
          <w:szCs w:val="16"/>
          <w:lang w:val="en-GB"/>
        </w:rPr>
      </w:pPr>
      <w:r>
        <w:rPr>
          <w:szCs w:val="16"/>
          <w:lang w:val="en-GB"/>
        </w:rPr>
        <w:t>The minutes were accepted</w:t>
      </w:r>
    </w:p>
    <w:p w14:paraId="15E05A05" w14:textId="2C2129DC" w:rsidR="00642929" w:rsidRPr="00642929" w:rsidRDefault="00642929" w:rsidP="00642929">
      <w:pPr>
        <w:pStyle w:val="Listenabsatz"/>
        <w:numPr>
          <w:ilvl w:val="0"/>
          <w:numId w:val="28"/>
        </w:numPr>
        <w:rPr>
          <w:lang w:val="en-GB"/>
        </w:rPr>
      </w:pPr>
      <w:r>
        <w:rPr>
          <w:szCs w:val="16"/>
          <w:lang w:val="en-GB"/>
        </w:rPr>
        <w:t>…</w:t>
      </w:r>
      <w:bookmarkStart w:id="0" w:name="_GoBack"/>
      <w:bookmarkEnd w:id="0"/>
    </w:p>
    <w:sectPr w:rsidR="00642929" w:rsidRPr="00642929" w:rsidSect="008966EC">
      <w:headerReference w:type="first" r:id="rId8"/>
      <w:footerReference w:type="first" r:id="rId9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E33BD" w14:textId="77777777" w:rsidR="00F77823" w:rsidRDefault="00F77823">
      <w:pPr>
        <w:spacing w:line="240" w:lineRule="auto"/>
      </w:pPr>
      <w:r>
        <w:separator/>
      </w:r>
    </w:p>
  </w:endnote>
  <w:endnote w:type="continuationSeparator" w:id="0">
    <w:p w14:paraId="6F26B112" w14:textId="77777777" w:rsidR="00F77823" w:rsidRDefault="00F778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jaVu Sans">
    <w:altName w:val="Sylfaen"/>
    <w:panose1 w:val="020B0603030804020204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49A5F" w14:textId="77777777" w:rsidR="00F77823" w:rsidRDefault="00F77823">
      <w:pPr>
        <w:spacing w:line="240" w:lineRule="auto"/>
      </w:pPr>
      <w:r>
        <w:separator/>
      </w:r>
    </w:p>
  </w:footnote>
  <w:footnote w:type="continuationSeparator" w:id="0">
    <w:p w14:paraId="2A2D3767" w14:textId="77777777" w:rsidR="00F77823" w:rsidRDefault="00F778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662D2E3" w:rsidR="00B904C6" w:rsidRPr="00D41F32" w:rsidRDefault="00D41F32" w:rsidP="00B904C6">
    <w:pPr>
      <w:pStyle w:val="Kopfzeile"/>
    </w:pPr>
    <w:r w:rsidRPr="00D41F32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2463E9E" wp14:editId="4944632B">
          <wp:simplePos x="0" y="0"/>
          <wp:positionH relativeFrom="margin">
            <wp:posOffset>-176225</wp:posOffset>
          </wp:positionH>
          <wp:positionV relativeFrom="topMargin">
            <wp:posOffset>391473</wp:posOffset>
          </wp:positionV>
          <wp:extent cx="2325370" cy="360045"/>
          <wp:effectExtent l="0" t="0" r="0" b="1905"/>
          <wp:wrapSquare wrapText="bothSides"/>
          <wp:docPr id="1" name="Grafik 1" descr="FHNW_HT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HNW_HT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537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1F32">
      <w:ptab w:relativeTo="margin" w:alignment="center" w:leader="none"/>
    </w:r>
    <w:r w:rsidRPr="00D41F32">
      <w:rPr>
        <w:lang w:val="de-DE"/>
      </w:rPr>
      <w:t>pro4e – Team 1</w:t>
    </w:r>
    <w:r w:rsidRPr="00D41F32">
      <w:ptab w:relativeTo="margin" w:alignment="right" w:leader="none"/>
    </w:r>
    <w:r w:rsidRPr="00D41F32">
      <w:rPr>
        <w:lang w:val="de-DE"/>
      </w:rPr>
      <w:t xml:space="preserve">Project </w:t>
    </w:r>
    <w:r w:rsidR="00A345B9" w:rsidRPr="00D41F32">
      <w:rPr>
        <w:lang w:val="de-DE"/>
      </w:rPr>
      <w:t>Meeting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AEA5955"/>
    <w:multiLevelType w:val="hybridMultilevel"/>
    <w:tmpl w:val="F4EE18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8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10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2" w15:restartNumberingAfterBreak="0">
    <w:nsid w:val="2F784709"/>
    <w:multiLevelType w:val="hybridMultilevel"/>
    <w:tmpl w:val="DC7298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601F08"/>
    <w:multiLevelType w:val="hybridMultilevel"/>
    <w:tmpl w:val="E58A5D28"/>
    <w:lvl w:ilvl="0" w:tplc="F11690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EB7740"/>
    <w:multiLevelType w:val="hybridMultilevel"/>
    <w:tmpl w:val="F466709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6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7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21" w15:restartNumberingAfterBreak="0">
    <w:nsid w:val="5584683F"/>
    <w:multiLevelType w:val="hybridMultilevel"/>
    <w:tmpl w:val="2A4C0522"/>
    <w:lvl w:ilvl="0" w:tplc="9F76F6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23" w15:restartNumberingAfterBreak="0">
    <w:nsid w:val="5EC036B9"/>
    <w:multiLevelType w:val="hybridMultilevel"/>
    <w:tmpl w:val="E0DAB3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25" w15:restartNumberingAfterBreak="0">
    <w:nsid w:val="6BE74F0D"/>
    <w:multiLevelType w:val="hybridMultilevel"/>
    <w:tmpl w:val="FCBE9D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7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1"/>
  </w:num>
  <w:num w:numId="4">
    <w:abstractNumId w:val="5"/>
  </w:num>
  <w:num w:numId="5">
    <w:abstractNumId w:val="11"/>
  </w:num>
  <w:num w:numId="6">
    <w:abstractNumId w:val="18"/>
  </w:num>
  <w:num w:numId="7">
    <w:abstractNumId w:val="19"/>
  </w:num>
  <w:num w:numId="8">
    <w:abstractNumId w:val="24"/>
  </w:num>
  <w:num w:numId="9">
    <w:abstractNumId w:val="0"/>
  </w:num>
  <w:num w:numId="10">
    <w:abstractNumId w:val="6"/>
  </w:num>
  <w:num w:numId="11">
    <w:abstractNumId w:val="3"/>
  </w:num>
  <w:num w:numId="12">
    <w:abstractNumId w:val="26"/>
  </w:num>
  <w:num w:numId="13">
    <w:abstractNumId w:val="4"/>
  </w:num>
  <w:num w:numId="14">
    <w:abstractNumId w:val="7"/>
  </w:num>
  <w:num w:numId="15">
    <w:abstractNumId w:val="16"/>
  </w:num>
  <w:num w:numId="16">
    <w:abstractNumId w:val="15"/>
  </w:num>
  <w:num w:numId="17">
    <w:abstractNumId w:val="9"/>
  </w:num>
  <w:num w:numId="18">
    <w:abstractNumId w:val="22"/>
  </w:num>
  <w:num w:numId="19">
    <w:abstractNumId w:val="10"/>
  </w:num>
  <w:num w:numId="20">
    <w:abstractNumId w:val="27"/>
  </w:num>
  <w:num w:numId="21">
    <w:abstractNumId w:val="8"/>
  </w:num>
  <w:num w:numId="22">
    <w:abstractNumId w:val="23"/>
  </w:num>
  <w:num w:numId="23">
    <w:abstractNumId w:val="2"/>
  </w:num>
  <w:num w:numId="24">
    <w:abstractNumId w:val="14"/>
  </w:num>
  <w:num w:numId="25">
    <w:abstractNumId w:val="12"/>
  </w:num>
  <w:num w:numId="26">
    <w:abstractNumId w:val="25"/>
  </w:num>
  <w:num w:numId="27">
    <w:abstractNumId w:val="21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511CB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0387"/>
    <w:rsid w:val="002F65F0"/>
    <w:rsid w:val="003038DE"/>
    <w:rsid w:val="00311896"/>
    <w:rsid w:val="003159A3"/>
    <w:rsid w:val="00327D4E"/>
    <w:rsid w:val="00360961"/>
    <w:rsid w:val="00362712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07B4E"/>
    <w:rsid w:val="006137EC"/>
    <w:rsid w:val="0062316E"/>
    <w:rsid w:val="006303D7"/>
    <w:rsid w:val="00630E78"/>
    <w:rsid w:val="00633DBA"/>
    <w:rsid w:val="00642929"/>
    <w:rsid w:val="00643637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7F07AC"/>
    <w:rsid w:val="00806E0C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905C14"/>
    <w:rsid w:val="00911993"/>
    <w:rsid w:val="009330FF"/>
    <w:rsid w:val="009348D3"/>
    <w:rsid w:val="0096424E"/>
    <w:rsid w:val="0096559F"/>
    <w:rsid w:val="00970AAE"/>
    <w:rsid w:val="0098416D"/>
    <w:rsid w:val="0099043E"/>
    <w:rsid w:val="009A668A"/>
    <w:rsid w:val="009C1432"/>
    <w:rsid w:val="009C46F0"/>
    <w:rsid w:val="009D1167"/>
    <w:rsid w:val="009D1E66"/>
    <w:rsid w:val="009D5196"/>
    <w:rsid w:val="009F2136"/>
    <w:rsid w:val="009F34F4"/>
    <w:rsid w:val="00A020E0"/>
    <w:rsid w:val="00A20E0C"/>
    <w:rsid w:val="00A345B9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B17DC7"/>
    <w:rsid w:val="00B261B3"/>
    <w:rsid w:val="00B33E4A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DE3"/>
    <w:rsid w:val="00C50D9B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41F32"/>
    <w:rsid w:val="00D70256"/>
    <w:rsid w:val="00D71C6F"/>
    <w:rsid w:val="00D746C0"/>
    <w:rsid w:val="00D86FFF"/>
    <w:rsid w:val="00D91DD3"/>
    <w:rsid w:val="00D92E6C"/>
    <w:rsid w:val="00DB52E9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1A65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EF4492"/>
    <w:rsid w:val="00F05956"/>
    <w:rsid w:val="00F169B5"/>
    <w:rsid w:val="00F27308"/>
    <w:rsid w:val="00F318E9"/>
    <w:rsid w:val="00F775A5"/>
    <w:rsid w:val="00F77823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41F32"/>
    <w:pPr>
      <w:spacing w:after="0"/>
    </w:pPr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rsid w:val="009348D3"/>
    <w:pPr>
      <w:spacing w:line="240" w:lineRule="auto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elleTitel">
    <w:name w:val="TabelleTitel"/>
    <w:qFormat/>
    <w:rsid w:val="00D41F3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13" w:line="240" w:lineRule="auto"/>
    </w:pPr>
    <w:rPr>
      <w:rFonts w:ascii="Arial" w:eastAsia="DejaVu Sans" w:hAnsi="Arial" w:cs="DejaVu Sans"/>
      <w:color w:val="00000A"/>
      <w:sz w:val="28"/>
      <w:szCs w:val="24"/>
      <w:lang w:val="de-DE" w:eastAsia="zh-CN" w:bidi="hi-IN"/>
    </w:rPr>
  </w:style>
  <w:style w:type="paragraph" w:customStyle="1" w:styleId="TabelleLabel">
    <w:name w:val="TabelleLabel"/>
    <w:qFormat/>
    <w:rsid w:val="00DB52E9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102"/>
      </w:tabs>
      <w:spacing w:after="0" w:line="240" w:lineRule="auto"/>
    </w:pPr>
    <w:rPr>
      <w:rFonts w:ascii="Cambria" w:eastAsia="DejaVu Sans" w:hAnsi="Cambria" w:cs="DejaVu Sans"/>
      <w:b/>
      <w:color w:val="999999"/>
      <w:spacing w:val="4"/>
      <w:sz w:val="24"/>
      <w:szCs w:val="18"/>
      <w:lang w:val="de-DE" w:eastAsia="zh-CN" w:bidi="hi-IN"/>
    </w:rPr>
  </w:style>
  <w:style w:type="paragraph" w:customStyle="1" w:styleId="TabelleContent">
    <w:name w:val="TabelleContent"/>
    <w:basedOn w:val="Standard"/>
    <w:qFormat/>
    <w:rsid w:val="00DB52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102"/>
      </w:tabs>
      <w:spacing w:line="264" w:lineRule="auto"/>
    </w:pPr>
    <w:rPr>
      <w:rFonts w:eastAsia="Times New Roman" w:cs="Times New Roman"/>
      <w:color w:val="000000"/>
      <w:szCs w:val="18"/>
      <w:lang w:val="de-D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6CD17FBE-0C59-4D32-A72D-602A94B8B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82</cp:revision>
  <cp:lastPrinted>2019-04-07T08:43:00Z</cp:lastPrinted>
  <dcterms:created xsi:type="dcterms:W3CDTF">2019-03-21T12:04:00Z</dcterms:created>
  <dcterms:modified xsi:type="dcterms:W3CDTF">2020-03-03T17:42:00Z</dcterms:modified>
</cp:coreProperties>
</file>